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78629C" w14:textId="4CAA8D80" w:rsidR="00570218" w:rsidRPr="00892B81" w:rsidRDefault="00570218" w:rsidP="00570218">
      <w:pPr>
        <w:spacing w:line="240" w:lineRule="auto"/>
        <w:jc w:val="center"/>
        <w:rPr>
          <w:rFonts w:ascii="Times New Roman" w:hAnsi="Times New Roman" w:cs="Times New Roman"/>
          <w:b/>
          <w:color w:val="FF0000"/>
          <w:sz w:val="32"/>
          <w:szCs w:val="32"/>
        </w:rPr>
      </w:pPr>
      <w:r w:rsidRPr="00892B81">
        <w:rPr>
          <w:rFonts w:ascii="Times New Roman" w:hAnsi="Times New Roman" w:cs="Times New Roman"/>
          <w:b/>
          <w:color w:val="FF0000"/>
          <w:sz w:val="32"/>
          <w:szCs w:val="32"/>
        </w:rPr>
        <w:t>STAJ SÜRECİ VE TARİHLERİ</w:t>
      </w:r>
      <w:r w:rsidR="0069206A">
        <w:rPr>
          <w:rFonts w:ascii="Times New Roman" w:hAnsi="Times New Roman" w:cs="Times New Roman"/>
          <w:b/>
          <w:color w:val="FF0000"/>
          <w:sz w:val="32"/>
          <w:szCs w:val="32"/>
        </w:rPr>
        <w:t xml:space="preserve"> </w:t>
      </w:r>
      <w:r w:rsidR="00826F85">
        <w:rPr>
          <w:rFonts w:ascii="Times New Roman" w:hAnsi="Times New Roman" w:cs="Times New Roman"/>
          <w:b/>
          <w:color w:val="FF0000"/>
          <w:sz w:val="32"/>
          <w:szCs w:val="32"/>
        </w:rPr>
        <w:t>(Güncelleme:</w:t>
      </w:r>
      <w:r w:rsidR="002F133D" w:rsidRPr="002F133D">
        <w:rPr>
          <w:rFonts w:ascii="Times New Roman" w:hAnsi="Times New Roman" w:cs="Times New Roman"/>
          <w:b/>
          <w:color w:val="FF0000"/>
          <w:sz w:val="32"/>
          <w:szCs w:val="32"/>
          <w:highlight w:val="yellow"/>
        </w:rPr>
        <w:t>15</w:t>
      </w:r>
      <w:r w:rsidR="00826F85" w:rsidRPr="002F133D">
        <w:rPr>
          <w:rFonts w:ascii="Times New Roman" w:hAnsi="Times New Roman" w:cs="Times New Roman"/>
          <w:b/>
          <w:color w:val="FF0000"/>
          <w:sz w:val="32"/>
          <w:szCs w:val="32"/>
          <w:highlight w:val="yellow"/>
        </w:rPr>
        <w:t>.0</w:t>
      </w:r>
      <w:r w:rsidR="002F133D" w:rsidRPr="002F133D">
        <w:rPr>
          <w:rFonts w:ascii="Times New Roman" w:hAnsi="Times New Roman" w:cs="Times New Roman"/>
          <w:b/>
          <w:color w:val="FF0000"/>
          <w:sz w:val="32"/>
          <w:szCs w:val="32"/>
          <w:highlight w:val="yellow"/>
        </w:rPr>
        <w:t>4</w:t>
      </w:r>
      <w:r w:rsidR="00826F85" w:rsidRPr="002F133D">
        <w:rPr>
          <w:rFonts w:ascii="Times New Roman" w:hAnsi="Times New Roman" w:cs="Times New Roman"/>
          <w:b/>
          <w:color w:val="FF0000"/>
          <w:sz w:val="32"/>
          <w:szCs w:val="32"/>
          <w:highlight w:val="yellow"/>
        </w:rPr>
        <w:t>.20</w:t>
      </w:r>
      <w:r w:rsidR="003A6A1C" w:rsidRPr="002F133D">
        <w:rPr>
          <w:rFonts w:ascii="Times New Roman" w:hAnsi="Times New Roman" w:cs="Times New Roman"/>
          <w:b/>
          <w:color w:val="FF0000"/>
          <w:sz w:val="32"/>
          <w:szCs w:val="32"/>
          <w:highlight w:val="yellow"/>
        </w:rPr>
        <w:t>2</w:t>
      </w:r>
      <w:r w:rsidR="002F133D" w:rsidRPr="002F133D">
        <w:rPr>
          <w:rFonts w:ascii="Times New Roman" w:hAnsi="Times New Roman" w:cs="Times New Roman"/>
          <w:b/>
          <w:color w:val="FF0000"/>
          <w:sz w:val="32"/>
          <w:szCs w:val="32"/>
          <w:highlight w:val="yellow"/>
        </w:rPr>
        <w:t>4</w:t>
      </w:r>
      <w:r w:rsidR="00826F85">
        <w:rPr>
          <w:rFonts w:ascii="Times New Roman" w:hAnsi="Times New Roman" w:cs="Times New Roman"/>
          <w:b/>
          <w:color w:val="FF0000"/>
          <w:sz w:val="32"/>
          <w:szCs w:val="32"/>
        </w:rPr>
        <w:t>)</w:t>
      </w:r>
    </w:p>
    <w:p w14:paraId="39093D18" w14:textId="252EE109" w:rsidR="009B7DC9" w:rsidRDefault="004E0680" w:rsidP="008370EA">
      <w:pPr>
        <w:pStyle w:val="ListeParagraf"/>
        <w:numPr>
          <w:ilvl w:val="0"/>
          <w:numId w:val="1"/>
        </w:numPr>
        <w:spacing w:line="240" w:lineRule="auto"/>
        <w:ind w:left="567"/>
        <w:jc w:val="both"/>
        <w:rPr>
          <w:rFonts w:ascii="Times New Roman" w:hAnsi="Times New Roman" w:cs="Times New Roman"/>
          <w:sz w:val="28"/>
          <w:szCs w:val="28"/>
        </w:rPr>
      </w:pPr>
      <w:r w:rsidRPr="004E0680">
        <w:rPr>
          <w:rFonts w:ascii="Times New Roman" w:hAnsi="Times New Roman" w:cs="Times New Roman"/>
          <w:sz w:val="28"/>
          <w:szCs w:val="28"/>
          <w:highlight w:val="yellow"/>
        </w:rPr>
        <w:t>ÖNEMLİ NOT:</w:t>
      </w:r>
      <w:r w:rsidR="005E2D44">
        <w:rPr>
          <w:rFonts w:ascii="Times New Roman" w:hAnsi="Times New Roman" w:cs="Times New Roman"/>
          <w:sz w:val="28"/>
          <w:szCs w:val="28"/>
        </w:rPr>
        <w:t xml:space="preserve"> T</w:t>
      </w:r>
      <w:r w:rsidR="008370EA">
        <w:rPr>
          <w:rFonts w:ascii="Times New Roman" w:hAnsi="Times New Roman" w:cs="Times New Roman"/>
          <w:sz w:val="28"/>
          <w:szCs w:val="28"/>
        </w:rPr>
        <w:t>üm öğrencilerimiz</w:t>
      </w:r>
      <w:r>
        <w:rPr>
          <w:rFonts w:ascii="Times New Roman" w:hAnsi="Times New Roman" w:cs="Times New Roman"/>
          <w:sz w:val="28"/>
          <w:szCs w:val="28"/>
        </w:rPr>
        <w:t xml:space="preserve"> aşağıda verilen </w:t>
      </w:r>
      <w:r w:rsidR="008370EA">
        <w:rPr>
          <w:rFonts w:ascii="Times New Roman" w:hAnsi="Times New Roman" w:cs="Times New Roman"/>
          <w:sz w:val="28"/>
          <w:szCs w:val="28"/>
        </w:rPr>
        <w:t>tarih aralıkları</w:t>
      </w:r>
      <w:r>
        <w:rPr>
          <w:rFonts w:ascii="Times New Roman" w:hAnsi="Times New Roman" w:cs="Times New Roman"/>
          <w:sz w:val="28"/>
          <w:szCs w:val="28"/>
        </w:rPr>
        <w:t>nda stajlarını yapabilecek</w:t>
      </w:r>
      <w:r w:rsidR="003C253D">
        <w:rPr>
          <w:rFonts w:ascii="Times New Roman" w:hAnsi="Times New Roman" w:cs="Times New Roman"/>
          <w:sz w:val="28"/>
          <w:szCs w:val="28"/>
        </w:rPr>
        <w:t>lerd</w:t>
      </w:r>
      <w:r>
        <w:rPr>
          <w:rFonts w:ascii="Times New Roman" w:hAnsi="Times New Roman" w:cs="Times New Roman"/>
          <w:sz w:val="28"/>
          <w:szCs w:val="28"/>
        </w:rPr>
        <w:t>ir</w:t>
      </w:r>
      <w:r w:rsidR="008370EA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170C7A5" w14:textId="77777777" w:rsidR="008370EA" w:rsidRPr="001136AF" w:rsidRDefault="008370EA" w:rsidP="009B7DC9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8"/>
          <w:szCs w:val="28"/>
        </w:rPr>
      </w:pPr>
    </w:p>
    <w:p w14:paraId="0EDAC467" w14:textId="36F9B475" w:rsidR="009B7DC9" w:rsidRDefault="00892B81" w:rsidP="000B5E64">
      <w:pPr>
        <w:pStyle w:val="ListeParagraf"/>
        <w:numPr>
          <w:ilvl w:val="0"/>
          <w:numId w:val="1"/>
        </w:numPr>
        <w:spacing w:line="240" w:lineRule="auto"/>
        <w:ind w:left="567"/>
        <w:jc w:val="both"/>
        <w:rPr>
          <w:rFonts w:ascii="Times New Roman" w:hAnsi="Times New Roman" w:cs="Times New Roman"/>
          <w:sz w:val="28"/>
          <w:szCs w:val="28"/>
        </w:rPr>
      </w:pPr>
      <w:r w:rsidRPr="001136AF">
        <w:rPr>
          <w:rFonts w:ascii="Times New Roman" w:hAnsi="Times New Roman" w:cs="Times New Roman"/>
          <w:sz w:val="28"/>
          <w:szCs w:val="28"/>
        </w:rPr>
        <w:t xml:space="preserve">Staj </w:t>
      </w:r>
      <w:r w:rsidR="000B5E64">
        <w:rPr>
          <w:rFonts w:ascii="Times New Roman" w:hAnsi="Times New Roman" w:cs="Times New Roman"/>
          <w:sz w:val="28"/>
          <w:szCs w:val="28"/>
        </w:rPr>
        <w:t>başvuru</w:t>
      </w:r>
      <w:r w:rsidRPr="001136AF">
        <w:rPr>
          <w:rFonts w:ascii="Times New Roman" w:hAnsi="Times New Roman" w:cs="Times New Roman"/>
          <w:sz w:val="28"/>
          <w:szCs w:val="28"/>
        </w:rPr>
        <w:t xml:space="preserve"> belge</w:t>
      </w:r>
      <w:r w:rsidR="00062F07">
        <w:rPr>
          <w:rFonts w:ascii="Times New Roman" w:hAnsi="Times New Roman" w:cs="Times New Roman"/>
          <w:sz w:val="28"/>
          <w:szCs w:val="28"/>
        </w:rPr>
        <w:t>si</w:t>
      </w:r>
      <w:r w:rsidRPr="001136AF">
        <w:rPr>
          <w:rFonts w:ascii="Times New Roman" w:hAnsi="Times New Roman" w:cs="Times New Roman"/>
          <w:sz w:val="28"/>
          <w:szCs w:val="28"/>
        </w:rPr>
        <w:t xml:space="preserve"> </w:t>
      </w:r>
      <w:bookmarkStart w:id="0" w:name="_Hlk37794199"/>
      <w:r w:rsidRPr="001136AF">
        <w:rPr>
          <w:rFonts w:ascii="Times New Roman" w:hAnsi="Times New Roman" w:cs="Times New Roman"/>
          <w:color w:val="FF0000"/>
          <w:sz w:val="28"/>
          <w:szCs w:val="28"/>
        </w:rPr>
        <w:t>bölüm sayfasında yayınlanan belge</w:t>
      </w:r>
      <w:r w:rsidR="009B7DC9">
        <w:rPr>
          <w:rFonts w:ascii="Times New Roman" w:hAnsi="Times New Roman" w:cs="Times New Roman"/>
          <w:color w:val="FF0000"/>
          <w:sz w:val="28"/>
          <w:szCs w:val="28"/>
        </w:rPr>
        <w:t>ler</w:t>
      </w:r>
      <w:r w:rsidR="00062F07">
        <w:rPr>
          <w:rFonts w:ascii="Times New Roman" w:hAnsi="Times New Roman" w:cs="Times New Roman"/>
          <w:color w:val="FF0000"/>
          <w:sz w:val="28"/>
          <w:szCs w:val="28"/>
        </w:rPr>
        <w:t>den</w:t>
      </w:r>
      <w:r w:rsidRPr="001136AF">
        <w:rPr>
          <w:rFonts w:ascii="Times New Roman" w:hAnsi="Times New Roman" w:cs="Times New Roman"/>
          <w:color w:val="FF0000"/>
          <w:sz w:val="28"/>
          <w:szCs w:val="28"/>
        </w:rPr>
        <w:t xml:space="preserve"> çıktı alınarak </w:t>
      </w:r>
      <w:bookmarkEnd w:id="0"/>
      <w:r w:rsidRPr="001136AF">
        <w:rPr>
          <w:rFonts w:ascii="Times New Roman" w:hAnsi="Times New Roman" w:cs="Times New Roman"/>
          <w:sz w:val="28"/>
          <w:szCs w:val="28"/>
        </w:rPr>
        <w:t>elde edilecektir.</w:t>
      </w:r>
    </w:p>
    <w:p w14:paraId="3E711176" w14:textId="77777777" w:rsidR="000B5E64" w:rsidRPr="000B5E64" w:rsidRDefault="000B5E64" w:rsidP="000B5E64">
      <w:pPr>
        <w:pStyle w:val="ListeParagraf"/>
        <w:rPr>
          <w:rFonts w:ascii="Times New Roman" w:hAnsi="Times New Roman" w:cs="Times New Roman"/>
          <w:sz w:val="28"/>
          <w:szCs w:val="28"/>
        </w:rPr>
      </w:pPr>
    </w:p>
    <w:p w14:paraId="37C76F9E" w14:textId="3803131B" w:rsidR="005C4FF5" w:rsidRPr="001136AF" w:rsidRDefault="004E6BE8" w:rsidP="005C4FF5">
      <w:pPr>
        <w:pStyle w:val="ListeParagraf"/>
        <w:numPr>
          <w:ilvl w:val="0"/>
          <w:numId w:val="1"/>
        </w:numPr>
        <w:spacing w:line="240" w:lineRule="auto"/>
        <w:ind w:left="567"/>
        <w:jc w:val="both"/>
        <w:rPr>
          <w:rFonts w:ascii="Times New Roman" w:hAnsi="Times New Roman" w:cs="Times New Roman"/>
          <w:sz w:val="28"/>
          <w:szCs w:val="28"/>
        </w:rPr>
      </w:pPr>
      <w:r w:rsidRPr="001136AF">
        <w:rPr>
          <w:rFonts w:ascii="Times New Roman" w:hAnsi="Times New Roman" w:cs="Times New Roman"/>
          <w:sz w:val="28"/>
          <w:szCs w:val="28"/>
        </w:rPr>
        <w:t xml:space="preserve">Staj </w:t>
      </w:r>
      <w:r w:rsidR="000B5E64">
        <w:rPr>
          <w:rFonts w:ascii="Times New Roman" w:hAnsi="Times New Roman" w:cs="Times New Roman"/>
          <w:sz w:val="28"/>
          <w:szCs w:val="28"/>
        </w:rPr>
        <w:t>başvuru</w:t>
      </w:r>
      <w:r w:rsidR="00D43DAC">
        <w:rPr>
          <w:rFonts w:ascii="Times New Roman" w:hAnsi="Times New Roman" w:cs="Times New Roman"/>
          <w:sz w:val="28"/>
          <w:szCs w:val="28"/>
        </w:rPr>
        <w:t xml:space="preserve"> </w:t>
      </w:r>
      <w:r w:rsidRPr="001136AF">
        <w:rPr>
          <w:rFonts w:ascii="Times New Roman" w:hAnsi="Times New Roman" w:cs="Times New Roman"/>
          <w:sz w:val="28"/>
          <w:szCs w:val="28"/>
        </w:rPr>
        <w:t xml:space="preserve">(Staj </w:t>
      </w:r>
      <w:r w:rsidR="007703F5" w:rsidRPr="001136AF">
        <w:rPr>
          <w:rFonts w:ascii="Times New Roman" w:hAnsi="Times New Roman" w:cs="Times New Roman"/>
          <w:sz w:val="28"/>
          <w:szCs w:val="28"/>
        </w:rPr>
        <w:t>İş Yeri Kabul Belgesi</w:t>
      </w:r>
      <w:r w:rsidRPr="001136AF">
        <w:rPr>
          <w:rFonts w:ascii="Times New Roman" w:hAnsi="Times New Roman" w:cs="Times New Roman"/>
          <w:sz w:val="28"/>
          <w:szCs w:val="28"/>
        </w:rPr>
        <w:t>) formu Staj yapılacak işyerine imzalatılıp</w:t>
      </w:r>
      <w:r w:rsidR="00241B9E" w:rsidRPr="001136AF">
        <w:rPr>
          <w:rFonts w:ascii="Times New Roman" w:hAnsi="Times New Roman" w:cs="Times New Roman"/>
          <w:sz w:val="28"/>
          <w:szCs w:val="28"/>
        </w:rPr>
        <w:t>,</w:t>
      </w:r>
      <w:r w:rsidRPr="001136AF">
        <w:rPr>
          <w:rFonts w:ascii="Times New Roman" w:hAnsi="Times New Roman" w:cs="Times New Roman"/>
          <w:sz w:val="28"/>
          <w:szCs w:val="28"/>
        </w:rPr>
        <w:t xml:space="preserve"> </w:t>
      </w:r>
      <w:r w:rsidR="007703F5" w:rsidRPr="001136AF">
        <w:rPr>
          <w:rFonts w:ascii="Times New Roman" w:hAnsi="Times New Roman" w:cs="Times New Roman"/>
          <w:sz w:val="28"/>
          <w:szCs w:val="28"/>
        </w:rPr>
        <w:t>staj tarihlerinin belirtildiği yerde geçen parantez içerisinde</w:t>
      </w:r>
      <w:r w:rsidR="009B7DC9">
        <w:rPr>
          <w:rFonts w:ascii="Times New Roman" w:hAnsi="Times New Roman" w:cs="Times New Roman"/>
          <w:sz w:val="28"/>
          <w:szCs w:val="28"/>
        </w:rPr>
        <w:t>ki</w:t>
      </w:r>
      <w:r w:rsidR="007703F5" w:rsidRPr="001136AF">
        <w:rPr>
          <w:rFonts w:ascii="Times New Roman" w:hAnsi="Times New Roman" w:cs="Times New Roman"/>
          <w:sz w:val="28"/>
          <w:szCs w:val="28"/>
        </w:rPr>
        <w:t xml:space="preserve"> tarihler</w:t>
      </w:r>
      <w:r w:rsidR="009B7DC9">
        <w:rPr>
          <w:rFonts w:ascii="Times New Roman" w:hAnsi="Times New Roman" w:cs="Times New Roman"/>
          <w:sz w:val="28"/>
          <w:szCs w:val="28"/>
        </w:rPr>
        <w:t>e kadar</w:t>
      </w:r>
      <w:r w:rsidR="006378A1">
        <w:rPr>
          <w:rFonts w:ascii="Times New Roman" w:hAnsi="Times New Roman" w:cs="Times New Roman"/>
          <w:sz w:val="28"/>
          <w:szCs w:val="28"/>
        </w:rPr>
        <w:t xml:space="preserve"> </w:t>
      </w:r>
      <w:r w:rsidR="00332069">
        <w:rPr>
          <w:rFonts w:ascii="Times New Roman" w:hAnsi="Times New Roman" w:cs="Times New Roman"/>
          <w:b/>
          <w:color w:val="FF0000"/>
          <w:sz w:val="28"/>
          <w:szCs w:val="28"/>
        </w:rPr>
        <w:t>ismailtozlu@karabuk.edu.tr</w:t>
      </w:r>
      <w:r w:rsidR="00F74C6E" w:rsidRPr="009B7DC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9B7DC9" w:rsidRPr="009B7DC9">
        <w:rPr>
          <w:rFonts w:ascii="Times New Roman" w:hAnsi="Times New Roman" w:cs="Times New Roman"/>
          <w:b/>
          <w:sz w:val="28"/>
          <w:szCs w:val="28"/>
        </w:rPr>
        <w:t xml:space="preserve">adresine </w:t>
      </w:r>
      <w:r w:rsidR="00F74C6E" w:rsidRPr="001136AF">
        <w:rPr>
          <w:rFonts w:ascii="Times New Roman" w:hAnsi="Times New Roman" w:cs="Times New Roman"/>
          <w:b/>
          <w:sz w:val="28"/>
          <w:szCs w:val="28"/>
        </w:rPr>
        <w:t>t</w:t>
      </w:r>
      <w:r w:rsidR="009B7DC9">
        <w:rPr>
          <w:rFonts w:ascii="Times New Roman" w:hAnsi="Times New Roman" w:cs="Times New Roman"/>
          <w:b/>
          <w:sz w:val="28"/>
          <w:szCs w:val="28"/>
        </w:rPr>
        <w:t>aratılıp</w:t>
      </w:r>
      <w:r w:rsidR="00F74C6E" w:rsidRPr="001136A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9B7DC9">
        <w:rPr>
          <w:rFonts w:ascii="Times New Roman" w:hAnsi="Times New Roman" w:cs="Times New Roman"/>
          <w:b/>
          <w:sz w:val="28"/>
          <w:szCs w:val="28"/>
        </w:rPr>
        <w:t>gönderilecektir</w:t>
      </w:r>
      <w:r w:rsidR="00F74C6E" w:rsidRPr="001136AF">
        <w:rPr>
          <w:rFonts w:ascii="Times New Roman" w:hAnsi="Times New Roman" w:cs="Times New Roman"/>
          <w:b/>
          <w:sz w:val="28"/>
          <w:szCs w:val="28"/>
        </w:rPr>
        <w:t>.</w:t>
      </w:r>
      <w:r w:rsidR="009B7DC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B5E64">
        <w:rPr>
          <w:rFonts w:ascii="Times New Roman" w:hAnsi="Times New Roman" w:cs="Times New Roman"/>
          <w:b/>
          <w:color w:val="FF0000"/>
          <w:sz w:val="28"/>
          <w:szCs w:val="28"/>
        </w:rPr>
        <w:t>Başvuru</w:t>
      </w:r>
      <w:r w:rsidR="00892B81" w:rsidRPr="001136A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 formundaki </w:t>
      </w:r>
      <w:r w:rsidR="002F133D" w:rsidRPr="00544056">
        <w:rPr>
          <w:rFonts w:ascii="Times New Roman" w:hAnsi="Times New Roman" w:cs="Times New Roman"/>
          <w:b/>
          <w:i/>
          <w:iCs/>
          <w:color w:val="FF0000"/>
          <w:sz w:val="28"/>
          <w:szCs w:val="28"/>
        </w:rPr>
        <w:t xml:space="preserve">Öğrenci </w:t>
      </w:r>
      <w:r w:rsidR="00892B81" w:rsidRPr="00544056">
        <w:rPr>
          <w:rFonts w:ascii="Times New Roman" w:hAnsi="Times New Roman" w:cs="Times New Roman"/>
          <w:b/>
          <w:i/>
          <w:iCs/>
          <w:color w:val="FF0000"/>
          <w:sz w:val="28"/>
          <w:szCs w:val="28"/>
        </w:rPr>
        <w:t>Cumartesi</w:t>
      </w:r>
      <w:r w:rsidR="002F133D" w:rsidRPr="00544056">
        <w:rPr>
          <w:rFonts w:ascii="Times New Roman" w:hAnsi="Times New Roman" w:cs="Times New Roman"/>
          <w:b/>
          <w:i/>
          <w:iCs/>
          <w:color w:val="FF0000"/>
          <w:sz w:val="28"/>
          <w:szCs w:val="28"/>
        </w:rPr>
        <w:t xml:space="preserve"> Çalışıyor mu</w:t>
      </w:r>
      <w:r w:rsidR="00892B81" w:rsidRPr="00544056">
        <w:rPr>
          <w:rFonts w:ascii="Times New Roman" w:hAnsi="Times New Roman" w:cs="Times New Roman"/>
          <w:b/>
          <w:i/>
          <w:iCs/>
          <w:color w:val="FF0000"/>
          <w:sz w:val="28"/>
          <w:szCs w:val="28"/>
        </w:rPr>
        <w:t xml:space="preserve"> (</w:t>
      </w:r>
      <w:r w:rsidR="002F133D" w:rsidRPr="00544056">
        <w:rPr>
          <w:rFonts w:ascii="Times New Roman" w:hAnsi="Times New Roman" w:cs="Times New Roman"/>
          <w:b/>
          <w:i/>
          <w:iCs/>
          <w:color w:val="FF0000"/>
          <w:sz w:val="28"/>
          <w:szCs w:val="28"/>
        </w:rPr>
        <w:t>Evet</w:t>
      </w:r>
      <w:r w:rsidR="00892B81" w:rsidRPr="00544056">
        <w:rPr>
          <w:rFonts w:ascii="Times New Roman" w:hAnsi="Times New Roman" w:cs="Times New Roman"/>
          <w:b/>
          <w:i/>
          <w:iCs/>
          <w:color w:val="FF0000"/>
          <w:sz w:val="28"/>
          <w:szCs w:val="28"/>
        </w:rPr>
        <w:t xml:space="preserve"> / </w:t>
      </w:r>
      <w:r w:rsidR="002F133D" w:rsidRPr="00544056">
        <w:rPr>
          <w:rFonts w:ascii="Times New Roman" w:hAnsi="Times New Roman" w:cs="Times New Roman"/>
          <w:b/>
          <w:i/>
          <w:iCs/>
          <w:color w:val="FF0000"/>
          <w:sz w:val="28"/>
          <w:szCs w:val="28"/>
        </w:rPr>
        <w:t>Hayır</w:t>
      </w:r>
      <w:r w:rsidR="00892B81" w:rsidRPr="00544056">
        <w:rPr>
          <w:rFonts w:ascii="Times New Roman" w:hAnsi="Times New Roman" w:cs="Times New Roman"/>
          <w:b/>
          <w:i/>
          <w:iCs/>
          <w:color w:val="FF0000"/>
          <w:sz w:val="28"/>
          <w:szCs w:val="28"/>
        </w:rPr>
        <w:t>)</w:t>
      </w:r>
      <w:r w:rsidR="00892B81" w:rsidRPr="001136A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 seçeneği mutlaka işaretlenmelidir.</w:t>
      </w:r>
    </w:p>
    <w:p w14:paraId="4263191B" w14:textId="77777777" w:rsidR="00F74C6E" w:rsidRPr="00570218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6EC6F866" w14:textId="534C490B" w:rsidR="004E6BE8" w:rsidRDefault="004E6BE8" w:rsidP="005C4FF5">
      <w:pPr>
        <w:pStyle w:val="ListeParagraf"/>
        <w:numPr>
          <w:ilvl w:val="0"/>
          <w:numId w:val="1"/>
        </w:numPr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  <w:r w:rsidRPr="006B6173">
        <w:rPr>
          <w:rFonts w:ascii="Times New Roman" w:hAnsi="Times New Roman" w:cs="Times New Roman"/>
          <w:color w:val="FF0000"/>
          <w:sz w:val="26"/>
          <w:szCs w:val="26"/>
        </w:rPr>
        <w:t>Staj</w:t>
      </w:r>
      <w:r w:rsidR="007703F5" w:rsidRPr="006B6173">
        <w:rPr>
          <w:rFonts w:ascii="Times New Roman" w:hAnsi="Times New Roman" w:cs="Times New Roman"/>
          <w:color w:val="FF0000"/>
          <w:sz w:val="26"/>
          <w:szCs w:val="26"/>
        </w:rPr>
        <w:t>larda</w:t>
      </w:r>
      <w:r w:rsidRPr="006B6173">
        <w:rPr>
          <w:rFonts w:ascii="Times New Roman" w:hAnsi="Times New Roman" w:cs="Times New Roman"/>
          <w:color w:val="FF0000"/>
          <w:sz w:val="26"/>
          <w:szCs w:val="26"/>
        </w:rPr>
        <w:t xml:space="preserve"> tarih değişikliği yapılmayacaktır</w:t>
      </w:r>
      <w:r w:rsidRPr="00570218">
        <w:rPr>
          <w:rFonts w:ascii="Times New Roman" w:hAnsi="Times New Roman" w:cs="Times New Roman"/>
          <w:sz w:val="26"/>
          <w:szCs w:val="26"/>
        </w:rPr>
        <w:t>. Öğrencilerimizin bu konuyu dikkate alarak staj tarihlerini belirlemeleri gerekmektedir.</w:t>
      </w:r>
    </w:p>
    <w:p w14:paraId="309B1938" w14:textId="77777777" w:rsidR="00061E86" w:rsidRDefault="00061E86" w:rsidP="00061E86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623447DB" w14:textId="6EB6FFC2" w:rsidR="00ED39B4" w:rsidRPr="00F74C6E" w:rsidRDefault="007703F5" w:rsidP="009C7A7D">
      <w:pPr>
        <w:pStyle w:val="ListeParagraf"/>
        <w:numPr>
          <w:ilvl w:val="0"/>
          <w:numId w:val="1"/>
        </w:numPr>
        <w:spacing w:line="240" w:lineRule="auto"/>
        <w:ind w:left="567"/>
        <w:jc w:val="both"/>
        <w:rPr>
          <w:rFonts w:ascii="Times New Roman" w:hAnsi="Times New Roman" w:cs="Times New Roman"/>
          <w:b/>
          <w:sz w:val="32"/>
          <w:szCs w:val="32"/>
        </w:rPr>
      </w:pPr>
      <w:r w:rsidRPr="00017AD1">
        <w:rPr>
          <w:rFonts w:ascii="Times New Roman" w:hAnsi="Times New Roman" w:cs="Times New Roman"/>
          <w:sz w:val="26"/>
          <w:szCs w:val="26"/>
        </w:rPr>
        <w:t xml:space="preserve">Öğrencilerimizin dikkatine, Staj </w:t>
      </w:r>
      <w:r w:rsidR="000B5E64">
        <w:rPr>
          <w:rFonts w:ascii="Times New Roman" w:hAnsi="Times New Roman" w:cs="Times New Roman"/>
          <w:sz w:val="26"/>
          <w:szCs w:val="26"/>
        </w:rPr>
        <w:t>Başvuru</w:t>
      </w:r>
      <w:r w:rsidR="00544056">
        <w:rPr>
          <w:rFonts w:ascii="Times New Roman" w:hAnsi="Times New Roman" w:cs="Times New Roman"/>
          <w:sz w:val="26"/>
          <w:szCs w:val="26"/>
        </w:rPr>
        <w:t xml:space="preserve"> </w:t>
      </w:r>
      <w:r w:rsidRPr="00017AD1">
        <w:rPr>
          <w:rFonts w:ascii="Times New Roman" w:hAnsi="Times New Roman" w:cs="Times New Roman"/>
          <w:sz w:val="26"/>
          <w:szCs w:val="26"/>
        </w:rPr>
        <w:t>(Staj İş Yeri Kabul Belgesi) f</w:t>
      </w:r>
      <w:r w:rsidR="004E6BE8" w:rsidRPr="00017AD1">
        <w:rPr>
          <w:rFonts w:ascii="Times New Roman" w:hAnsi="Times New Roman" w:cs="Times New Roman"/>
          <w:sz w:val="26"/>
          <w:szCs w:val="26"/>
        </w:rPr>
        <w:t>ormunun (bir) nüshasını doldurduktan sonra saklayınız!!!!!!</w:t>
      </w:r>
    </w:p>
    <w:p w14:paraId="0AB57E7E" w14:textId="77777777" w:rsidR="00F74C6E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49D2B6C8" w14:textId="2E0FE8C7" w:rsidR="009B7DC9" w:rsidRDefault="009B7DC9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3361EA3E" w14:textId="77777777" w:rsidR="004E0680" w:rsidRDefault="004E0680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76F95489" w14:textId="2CE98742" w:rsidR="004E0680" w:rsidRPr="00FC6429" w:rsidRDefault="004E0680" w:rsidP="004E0680">
      <w:pPr>
        <w:pStyle w:val="ListeParagraf"/>
        <w:spacing w:line="240" w:lineRule="auto"/>
        <w:ind w:left="567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STAJ TARİHİ ARALIKLARI VE ÖNEMLİ GÜNLER ALT</w:t>
      </w:r>
      <w:r w:rsidRPr="00FC6429">
        <w:rPr>
          <w:rFonts w:ascii="Times New Roman" w:hAnsi="Times New Roman" w:cs="Times New Roman"/>
          <w:sz w:val="44"/>
          <w:szCs w:val="44"/>
        </w:rPr>
        <w:t xml:space="preserve"> SAYFA</w:t>
      </w:r>
      <w:r>
        <w:rPr>
          <w:rFonts w:ascii="Times New Roman" w:hAnsi="Times New Roman" w:cs="Times New Roman"/>
          <w:sz w:val="44"/>
          <w:szCs w:val="44"/>
        </w:rPr>
        <w:t>LAR</w:t>
      </w:r>
      <w:r w:rsidRPr="00FC6429">
        <w:rPr>
          <w:rFonts w:ascii="Times New Roman" w:hAnsi="Times New Roman" w:cs="Times New Roman"/>
          <w:sz w:val="44"/>
          <w:szCs w:val="44"/>
        </w:rPr>
        <w:t>DA</w:t>
      </w:r>
    </w:p>
    <w:p w14:paraId="271EB8FF" w14:textId="60ABE960" w:rsidR="009B7DC9" w:rsidRDefault="009B7DC9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3E24E071" w14:textId="77777777" w:rsidR="009B7DC9" w:rsidRDefault="009B7DC9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3F4F9A06" w14:textId="42515DF2" w:rsidR="00061E86" w:rsidRDefault="004E0680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5B5137" wp14:editId="39F454AF">
                <wp:simplePos x="0" y="0"/>
                <wp:positionH relativeFrom="column">
                  <wp:posOffset>3748405</wp:posOffset>
                </wp:positionH>
                <wp:positionV relativeFrom="paragraph">
                  <wp:posOffset>13143</wp:posOffset>
                </wp:positionV>
                <wp:extent cx="1371600" cy="1905000"/>
                <wp:effectExtent l="19050" t="0" r="38100" b="38100"/>
                <wp:wrapNone/>
                <wp:docPr id="1" name="Arrow: Dow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19050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8E392B0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" o:spid="_x0000_s1026" type="#_x0000_t67" style="position:absolute;margin-left:295.15pt;margin-top:1.05pt;width:108pt;height:15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uhfdAIAAEEFAAAOAAAAZHJzL2Uyb0RvYy54bWysVMFO3DAQvVfqP1i+lyRboCUii1YgqkoI&#10;UKHibBybRLI97ti72e3Xd+xkAwLUQ9VL4vHMPM88v/Hp2dYatlEYenANrw5KzpST0PbuqeE/7y8/&#10;feUsROFaYcCphu9U4GfLjx9OB1+rBXRgWoWMQFyoB9/wLkZfF0WQnbIiHIBXjpwa0IpIJj4VLYqB&#10;0K0pFmV5XAyArUeQKgTavRidfJnxtVYy3mgdVGSm4VRbzF/M38f0LZanon5C4bteTmWIf6jCit7R&#10;oTPUhYiCrbF/A2V7iRBAxwMJtgCte6lyD9RNVb7q5q4TXuVeiJzgZ5rC/4OV15tbZH1Ld8eZE5au&#10;aIUIQ80uYHCsSgQNPtQUd+dvcbICLVO3W402/akPts2k7mZS1TYySZvV5y/VcUncS/JVJ+VRSQbh&#10;FM/pHkP8psCytGh4SyfnIjKjYnMV4hi/j6PkVNNYRV7FnVGpEON+KE3t0LmLnJ2FpM4Nso0gCQgp&#10;lYvV6OpEq8btVNO+qDkjl5gBE7LujZmxJ4Ak0rfYY61TfEpVWYdzcvm3wsbkOSOfDC7OybZ3gO8B&#10;GOpqOnmM35M0UpNYeoR2R5eNME5B8PKyJ8KvRIi3Akn2dEk0yvGGPtrA0HCYVpx1gL/f20/xpEby&#10;cjbQGDU8/FoLVJyZ7450elIdHqa5y8bh0ZcFGfjS8/jS49b2HOiaSItUXV6m+Gj2S41gH2jiV+lU&#10;cgkn6eyGy4h74zyO401vhlSrVQ6jWfMiXrk7LxN4YjVp6X77INBPqosk2GvYj5yoX+lujE2ZDlbr&#10;CLrPonzmdeKb5jQLZ3pT0kPw0s5Rzy/f8g8AAAD//wMAUEsDBBQABgAIAAAAIQC3vI4H3wAAAAkB&#10;AAAPAAAAZHJzL2Rvd25yZXYueG1sTI9La8MwEITvhf4HsYXeGsk2CYljOZRAH9BekhZ6lS35QaSV&#10;sRTb/ffdntrj7Ayz3xSHxVk2mTH0HiUkKwHMYO11j62Ez4+nhy2wEBVqZT0aCd8mwKG8vSlUrv2M&#10;JzOdY8uoBEOuJHQxDjnnoe6MU2HlB4PkNX50KpIcW65HNVO5szwVYsOd6pE+dGowx87Ul/PVSfjK&#10;3pbd/NrMx6l6T0/PNmuS9YuU93fL4x5YNEv8C8MvPqFDSUyVv6IOzEpY70RGUQlpAoz8rdiQriRk&#10;gi68LPj/BeUPAAAA//8DAFBLAQItABQABgAIAAAAIQC2gziS/gAAAOEBAAATAAAAAAAAAAAAAAAA&#10;AAAAAABbQ29udGVudF9UeXBlc10ueG1sUEsBAi0AFAAGAAgAAAAhADj9If/WAAAAlAEAAAsAAAAA&#10;AAAAAAAAAAAALwEAAF9yZWxzLy5yZWxzUEsBAi0AFAAGAAgAAAAhAMla6F90AgAAQQUAAA4AAAAA&#10;AAAAAAAAAAAALgIAAGRycy9lMm9Eb2MueG1sUEsBAi0AFAAGAAgAAAAhALe8jgffAAAACQEAAA8A&#10;AAAAAAAAAAAAAAAAzgQAAGRycy9kb3ducmV2LnhtbFBLBQYAAAAABAAEAPMAAADaBQAAAAA=&#10;" adj="13824" fillcolor="#4f81bd [3204]" strokecolor="#243f60 [1604]" strokeweight="2pt"/>
            </w:pict>
          </mc:Fallback>
        </mc:AlternateContent>
      </w:r>
    </w:p>
    <w:p w14:paraId="127C1192" w14:textId="7132BB89" w:rsidR="00F74C6E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3CBABDB2" w14:textId="77777777" w:rsidR="00F74C6E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630C1D38" w14:textId="77777777" w:rsidR="00F74C6E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62C9D917" w14:textId="77777777" w:rsidR="00F74C6E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749A28D6" w14:textId="77777777" w:rsidR="00F74C6E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591D7FA5" w14:textId="77777777" w:rsidR="00F74C6E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5BB6B7FA" w14:textId="77777777" w:rsidR="00F74C6E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0BBCE643" w14:textId="77777777" w:rsidR="00F74C6E" w:rsidRDefault="00F74C6E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51874D86" w14:textId="77777777" w:rsidR="000B5E64" w:rsidRDefault="000B5E64" w:rsidP="00F74C6E">
      <w:pPr>
        <w:pStyle w:val="ListeParagraf"/>
        <w:spacing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p w14:paraId="1B25B41D" w14:textId="22CFAD0A" w:rsidR="00630AED" w:rsidRDefault="00630AED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p w14:paraId="771C7C41" w14:textId="77777777" w:rsidR="00E93508" w:rsidRDefault="00E93508" w:rsidP="00E93508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p w14:paraId="7CC16A87" w14:textId="77777777" w:rsidR="000B5E64" w:rsidRDefault="000B5E64" w:rsidP="00E93508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tbl>
      <w:tblPr>
        <w:tblW w:w="1318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80"/>
      </w:tblGrid>
      <w:tr w:rsidR="000B5E64" w:rsidRPr="000B5E64" w14:paraId="15887786" w14:textId="77777777" w:rsidTr="000B5E64">
        <w:trPr>
          <w:trHeight w:val="420"/>
          <w:jc w:val="center"/>
        </w:trPr>
        <w:tc>
          <w:tcPr>
            <w:tcW w:w="131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6C8DC341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tr-TR"/>
              </w:rPr>
              <w:t xml:space="preserve">Cumartesi Günleri </w:t>
            </w:r>
            <w:r w:rsidRPr="000B5E64">
              <w:rPr>
                <w:rFonts w:ascii="Times New Roman" w:eastAsia="Times New Roman" w:hAnsi="Times New Roman" w:cs="Times New Roman"/>
                <w:b/>
                <w:bCs/>
                <w:color w:val="FF0000"/>
                <w:sz w:val="32"/>
                <w:szCs w:val="32"/>
                <w:u w:val="single"/>
                <w:lang w:eastAsia="tr-TR"/>
              </w:rPr>
              <w:t>Çalışmayacak</w:t>
            </w:r>
            <w:r w:rsidRPr="000B5E64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tr-TR"/>
              </w:rPr>
              <w:t xml:space="preserve"> Öğrenciler için Staj Tarihleri</w:t>
            </w:r>
          </w:p>
        </w:tc>
      </w:tr>
      <w:tr w:rsidR="000B5E64" w:rsidRPr="000B5E64" w14:paraId="4352F6B9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5DFA2A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  <w:t>24/06/2024-22/07/2024 Cumartesi Günleri Hariç (Başvuru Formu 05.06.2024 tarihine kadar teslim edilecek.)</w:t>
            </w:r>
          </w:p>
        </w:tc>
      </w:tr>
      <w:tr w:rsidR="000B5E64" w:rsidRPr="000B5E64" w14:paraId="23ACF30D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CFEC66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  <w:t>01/07/2024-29/07/2024 Cumartesi Günleri Hariç (Başvuru Formu 10.06.2024 tarihine kadar teslim edilecek.)</w:t>
            </w:r>
          </w:p>
        </w:tc>
      </w:tr>
      <w:tr w:rsidR="000B5E64" w:rsidRPr="000B5E64" w14:paraId="1EF6E444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F50613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  <w:t>08/07/2024-05/08/2024 Cumartesi Günleri Hariç (Başvuru Formu 26.06.2024 tarihine kadar teslim edilecek.)</w:t>
            </w:r>
          </w:p>
        </w:tc>
      </w:tr>
      <w:tr w:rsidR="000B5E64" w:rsidRPr="000B5E64" w14:paraId="0C46B8EB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9FC49F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  <w:t>16/07/2024-12/08/2024 Cumartesi Günleri Hariç (Başvuru Formu 03.07.2024 tarihine kadar teslim edilecek.)</w:t>
            </w:r>
          </w:p>
        </w:tc>
      </w:tr>
      <w:tr w:rsidR="000B5E64" w:rsidRPr="000B5E64" w14:paraId="3A95D1A9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30C8D8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  <w:t>22/07/2024-16/08/2024 Cumartesi Günleri Hariç (Başvuru Formu 10.07.2024 tarihine kadar teslim edilecek.)</w:t>
            </w:r>
          </w:p>
        </w:tc>
      </w:tr>
      <w:tr w:rsidR="000B5E64" w:rsidRPr="000B5E64" w14:paraId="2B472051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9911A8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  <w:t>29/07/2024-23/08/2024 Cumartesi Günleri Hariç (Başvuru Formu 17.07.2024 tarihine kadar teslim edilecek.)</w:t>
            </w:r>
          </w:p>
        </w:tc>
      </w:tr>
      <w:tr w:rsidR="000B5E64" w:rsidRPr="000B5E64" w14:paraId="029EF481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AF8570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  <w:t>05/08/2024-02/09/2024 Cumartesi Günleri Hariç (Başvuru Formu 24.07.2024 tarihine kadar teslim edilecek.)</w:t>
            </w:r>
          </w:p>
        </w:tc>
      </w:tr>
      <w:tr w:rsidR="000B5E64" w:rsidRPr="000B5E64" w14:paraId="2CB8CD74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16B209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  <w:t>12/08/2024-09/09/2024 Cumartesi Günleri Hariç (Başvuru Formu 31.07.2024 tarihine kadar teslim edilecek.)</w:t>
            </w:r>
          </w:p>
        </w:tc>
      </w:tr>
      <w:tr w:rsidR="000B5E64" w:rsidRPr="000B5E64" w14:paraId="6E11D901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AE9EE0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  <w:t>19/08/2024-16/09/2024 Cumartesi Günleri Hariç (Başvuru Formu 07.08.2024 tarihine kadar teslim edilecek.)</w:t>
            </w:r>
          </w:p>
        </w:tc>
      </w:tr>
      <w:tr w:rsidR="000B5E64" w:rsidRPr="000B5E64" w14:paraId="60EB70D6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BEEF34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  <w:t>26/08/2024-23/09/2024 Cumartesi Günleri Hariç (Başvuru Formu 14.08.2024 tarihine kadar teslim edilecek.)</w:t>
            </w:r>
          </w:p>
        </w:tc>
      </w:tr>
    </w:tbl>
    <w:p w14:paraId="3A060BD7" w14:textId="77777777" w:rsidR="000B5E64" w:rsidRDefault="000B5E64" w:rsidP="00E93508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p w14:paraId="7905D906" w14:textId="77777777" w:rsidR="000B5E64" w:rsidRDefault="000B5E64" w:rsidP="00E93508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tbl>
      <w:tblPr>
        <w:tblW w:w="1318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80"/>
      </w:tblGrid>
      <w:tr w:rsidR="000B5E64" w:rsidRPr="000B5E64" w14:paraId="410AC8F8" w14:textId="77777777" w:rsidTr="000B5E64">
        <w:trPr>
          <w:trHeight w:val="420"/>
          <w:jc w:val="center"/>
        </w:trPr>
        <w:tc>
          <w:tcPr>
            <w:tcW w:w="131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348A8486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tr-TR"/>
              </w:rPr>
              <w:t xml:space="preserve">Cumartesi Günleri </w:t>
            </w:r>
            <w:r w:rsidRPr="000B5E64">
              <w:rPr>
                <w:rFonts w:ascii="Times New Roman" w:eastAsia="Times New Roman" w:hAnsi="Times New Roman" w:cs="Times New Roman"/>
                <w:b/>
                <w:bCs/>
                <w:color w:val="FF0000"/>
                <w:sz w:val="32"/>
                <w:szCs w:val="32"/>
                <w:u w:val="single"/>
                <w:lang w:eastAsia="tr-TR"/>
              </w:rPr>
              <w:t>Çalışacak</w:t>
            </w:r>
            <w:r w:rsidRPr="000B5E64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eastAsia="tr-TR"/>
              </w:rPr>
              <w:t xml:space="preserve"> Öğrenciler için Staj Tarihleri</w:t>
            </w:r>
          </w:p>
        </w:tc>
      </w:tr>
      <w:tr w:rsidR="000B5E64" w:rsidRPr="000B5E64" w14:paraId="270C8B96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CCA616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  <w:t>24/06/2024-17/07/2024 Cumartesi Günleri Dahil (Başvuru Formu 05.06.2024 tarihine kadar teslim edilecek.)</w:t>
            </w:r>
          </w:p>
        </w:tc>
      </w:tr>
      <w:tr w:rsidR="000B5E64" w:rsidRPr="000B5E64" w14:paraId="523BDF74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53BB0E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sz w:val="28"/>
                <w:szCs w:val="28"/>
                <w:lang w:eastAsia="tr-TR"/>
              </w:rPr>
              <w:t>01/07/2024-24/07/2024 Cumartesi Günleri Dahil (Başvuru Formu 10.06.2024 tarihine kadar teslim edilecek.)</w:t>
            </w:r>
          </w:p>
        </w:tc>
      </w:tr>
      <w:tr w:rsidR="000B5E64" w:rsidRPr="000B5E64" w14:paraId="16644291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F83709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sz w:val="28"/>
                <w:szCs w:val="28"/>
                <w:lang w:eastAsia="tr-TR"/>
              </w:rPr>
              <w:t>08/07/2024-31/07/2024 Cumartesi Günleri Dahil (Başvuru Formu 26.06.2024 tarihine kadar teslim edilecek.)</w:t>
            </w:r>
          </w:p>
        </w:tc>
      </w:tr>
      <w:tr w:rsidR="000B5E64" w:rsidRPr="000B5E64" w14:paraId="6C825902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5A768A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sz w:val="28"/>
                <w:szCs w:val="28"/>
                <w:lang w:eastAsia="tr-TR"/>
              </w:rPr>
              <w:t>16/07/2024-07/08/2024 Cumartesi Günleri Dahil (Başvuru Formu 03.07.2024 tarihine kadar teslim edilecek.)</w:t>
            </w:r>
          </w:p>
        </w:tc>
      </w:tr>
      <w:tr w:rsidR="000B5E64" w:rsidRPr="000B5E64" w14:paraId="39B0E35E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9D8980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sz w:val="28"/>
                <w:szCs w:val="28"/>
                <w:lang w:eastAsia="tr-TR"/>
              </w:rPr>
              <w:t>22/07/2024-13/08/2024 Cumartesi Günleri Dahil (Başvuru Formu 10.07.2024 tarihine kadar teslim edilecek.)</w:t>
            </w:r>
          </w:p>
        </w:tc>
      </w:tr>
      <w:tr w:rsidR="000B5E64" w:rsidRPr="000B5E64" w14:paraId="35059D0A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0F6E41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sz w:val="28"/>
                <w:szCs w:val="28"/>
                <w:lang w:eastAsia="tr-TR"/>
              </w:rPr>
              <w:t>29/07/2024-20/08/2024 Cumartesi Günleri Dahil (Başvuru Formu 17.07.2024 tarihine kadar teslim edilecek.)</w:t>
            </w:r>
          </w:p>
        </w:tc>
      </w:tr>
      <w:tr w:rsidR="000B5E64" w:rsidRPr="000B5E64" w14:paraId="77614A35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6651EA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sz w:val="28"/>
                <w:szCs w:val="28"/>
                <w:lang w:eastAsia="tr-TR"/>
              </w:rPr>
              <w:t>05/08/2024-27/08/2024 Cumartesi Günleri Dahil (Başvuru Formu 24.07.2024 tarihine kadar teslim edilecek.)</w:t>
            </w:r>
          </w:p>
        </w:tc>
      </w:tr>
      <w:tr w:rsidR="000B5E64" w:rsidRPr="000B5E64" w14:paraId="50F57327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68C90A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sz w:val="28"/>
                <w:szCs w:val="28"/>
                <w:lang w:eastAsia="tr-TR"/>
              </w:rPr>
              <w:t>12/08/2024-04/09/2024 Cumartesi Günleri Dahil (Başvuru Formu 31.07.2024 tarihine kadar teslim edilecek.)</w:t>
            </w:r>
          </w:p>
        </w:tc>
      </w:tr>
      <w:tr w:rsidR="000B5E64" w:rsidRPr="000B5E64" w14:paraId="4A6C38B3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4F75EF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sz w:val="28"/>
                <w:szCs w:val="28"/>
                <w:lang w:eastAsia="tr-TR"/>
              </w:rPr>
              <w:t>19/08/2024-11/09/2024 Cumartesi Günleri Dahil (Başvuru Formu 07.08.2024 tarihine kadar teslim edilecek.)</w:t>
            </w:r>
          </w:p>
        </w:tc>
      </w:tr>
      <w:tr w:rsidR="000B5E64" w:rsidRPr="000B5E64" w14:paraId="7AB43031" w14:textId="77777777" w:rsidTr="000B5E64">
        <w:trPr>
          <w:trHeight w:val="372"/>
          <w:jc w:val="center"/>
        </w:trPr>
        <w:tc>
          <w:tcPr>
            <w:tcW w:w="131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C81401" w14:textId="77777777" w:rsidR="000B5E64" w:rsidRPr="000B5E64" w:rsidRDefault="000B5E64" w:rsidP="000B5E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</w:pPr>
            <w:r w:rsidRPr="000B5E6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tr-TR"/>
              </w:rPr>
              <w:t>26/08/2024-18/09/2024 Cumartesi Günleri Dahil (Başvuru Formu 14.08.2024 tarihine kadar teslim edilecek.)</w:t>
            </w:r>
          </w:p>
        </w:tc>
      </w:tr>
    </w:tbl>
    <w:p w14:paraId="46A7B3FC" w14:textId="146C4034" w:rsidR="00E93508" w:rsidRDefault="00E93508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p w14:paraId="519D3EF1" w14:textId="17E7D5BF" w:rsidR="00630AED" w:rsidRDefault="000B5E64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6"/>
          <w:szCs w:val="26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E9828C" wp14:editId="3242C4D0">
                <wp:simplePos x="0" y="0"/>
                <wp:positionH relativeFrom="page">
                  <wp:posOffset>4831715</wp:posOffset>
                </wp:positionH>
                <wp:positionV relativeFrom="paragraph">
                  <wp:posOffset>-81915</wp:posOffset>
                </wp:positionV>
                <wp:extent cx="1137285" cy="1552575"/>
                <wp:effectExtent l="19050" t="0" r="24765" b="47625"/>
                <wp:wrapNone/>
                <wp:docPr id="2" name="Arrow: Dow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7285" cy="15525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E74478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" o:spid="_x0000_s1026" type="#_x0000_t67" style="position:absolute;margin-left:380.45pt;margin-top:-6.45pt;width:89.55pt;height:122.2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feHYQIAABkFAAAOAAAAZHJzL2Uyb0RvYy54bWysVMFu2zAMvQ/YPwi6L46zeO2COkWQosOA&#10;oC3WDj2rslQbkEWNUuJkXz9KdpyiLXYYloNCieQj9fyoi8t9a9hOoW/AljyfTDlTVkLV2OeS/3y4&#10;/nTOmQ/CVsKAVSU/KM8vlx8/XHRuoWZQg6kUMgKxftG5ktchuEWWeVmrVvgJOGXJqQFbEWiLz1mF&#10;oiP01mSz6fRL1gFWDkEq7+n0qnfyZcLXWslwq7VXgZmSU28hrZjWp7hmywuxeEbh6kYObYh/6KIV&#10;jaWiI9SVCIJtsXkD1TYSwYMOEwltBlo3UqU70G3y6avb3NfCqXQXIse7kSb//2Dlze7e3SHR0Dm/&#10;8GTGW+w1tvGf+mP7RNZhJEvtA5N0mOefz2bnBWeSfHlRzIqzItKZndId+vBNQcuiUfIKOrtChC4x&#10;JXYbH/r4Yxwln7pIVjgYFRsx9ofSrKmo7ixlJ4GotUG2E/RphZTKhrx31aJS/XExpd/Q1JiRWkyA&#10;EVk3xozYA0AU31vsvtchPqaqpK8xefq3xvrkMSNVBhvG5LaxgO8BGLrVULmPP5LUUxNZeoLqcIcM&#10;oVe3d/K6IcI3woc7gSRnEj6NaLilRRvoSg6DxVkN+Pu98xhPKiMvZx2NR8n9r61AxZn5bkl/X/P5&#10;PM5T2syLsxlt8KXn6aXHbts10GfK6TFwMpkxPpijqRHaR5rkVaxKLmEl1S65DHjcrEM/tvQWSLVa&#10;pTCaISfCxt47GcEjq1FLD/tHgW5QXSDB3sBxlMTile762JhpYbUNoJskyhOvA980f0k4w1sRB/zl&#10;PkWdXrTlHwAAAP//AwBQSwMEFAAGAAgAAAAhAO2x+A7iAAAACwEAAA8AAABkcnMvZG93bnJldi54&#10;bWxMj7FOwzAQhnck3sE6JBbU2gmQtiFOhRAMDCA1MHR04iOJiO3IdpPA03NMsN3pPv33/cV+MQOb&#10;0IfeWQnJWgBD2zjd21bC+9vTagssRGW1GpxFCV8YYF+enxUq1262B5yq2DIKsSFXEroYx5zz0HRo&#10;VFi7ES3dPpw3KtLqW669mincDDwVIuNG9ZY+dGrEhw6bz+pkJMyvx+dhSvzhtt28XD1+z31T1ZWU&#10;lxfL/R2wiEv8g+FXn9ShJKfanawObJCwycSOUAmrJKWBiN2NoHa1hPQ6yYCXBf/fofwBAAD//wMA&#10;UEsBAi0AFAAGAAgAAAAhALaDOJL+AAAA4QEAABMAAAAAAAAAAAAAAAAAAAAAAFtDb250ZW50X1R5&#10;cGVzXS54bWxQSwECLQAUAAYACAAAACEAOP0h/9YAAACUAQAACwAAAAAAAAAAAAAAAAAvAQAAX3Jl&#10;bHMvLnJlbHNQSwECLQAUAAYACAAAACEAL6n3h2ECAAAZBQAADgAAAAAAAAAAAAAAAAAuAgAAZHJz&#10;L2Uyb0RvYy54bWxQSwECLQAUAAYACAAAACEA7bH4DuIAAAALAQAADwAAAAAAAAAAAAAAAAC7BAAA&#10;ZHJzL2Rvd25yZXYueG1sUEsFBgAAAAAEAAQA8wAAAMoFAAAAAA==&#10;" adj="13689" fillcolor="#4f81bd [3204]" strokecolor="#243f60 [1604]" strokeweight="2pt">
                <w10:wrap anchorx="page"/>
              </v:shape>
            </w:pict>
          </mc:Fallback>
        </mc:AlternateContent>
      </w:r>
    </w:p>
    <w:p w14:paraId="1463D93D" w14:textId="566A95F0" w:rsidR="00655BE7" w:rsidRDefault="00655BE7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p w14:paraId="52070279" w14:textId="71F6BBDD" w:rsidR="00D632BA" w:rsidRDefault="00D632BA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p w14:paraId="2191FA4F" w14:textId="783C6743" w:rsidR="00D632BA" w:rsidRDefault="00D632BA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p w14:paraId="405268E1" w14:textId="348E5D2D" w:rsidR="00D632BA" w:rsidRDefault="00D632BA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p w14:paraId="54994E3B" w14:textId="185B00D5" w:rsidR="00D632BA" w:rsidRDefault="00D632BA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p w14:paraId="76477890" w14:textId="77777777" w:rsidR="000B5E64" w:rsidRDefault="000B5E64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p w14:paraId="763BA538" w14:textId="77777777" w:rsidR="00D632BA" w:rsidRDefault="00D632BA" w:rsidP="00ED39B4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tbl>
      <w:tblPr>
        <w:tblW w:w="12900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55"/>
        <w:gridCol w:w="5945"/>
      </w:tblGrid>
      <w:tr w:rsidR="00527F19" w:rsidRPr="009B3766" w14:paraId="028CF39E" w14:textId="77777777" w:rsidTr="00655BE7">
        <w:trPr>
          <w:jc w:val="center"/>
        </w:trPr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CF4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AE15BD7" w14:textId="77777777" w:rsidR="00527F19" w:rsidRPr="009B3766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</w:pPr>
            <w:r w:rsidRPr="009B3766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bdr w:val="none" w:sz="0" w:space="0" w:color="auto" w:frame="1"/>
                <w:lang w:val="en-US"/>
              </w:rPr>
              <w:t>ÖNEMLİ TARİHLER</w:t>
            </w:r>
          </w:p>
        </w:tc>
      </w:tr>
      <w:tr w:rsidR="006B0E0F" w:rsidRPr="009B3766" w14:paraId="58C87CBB" w14:textId="77777777" w:rsidTr="00655BE7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46AA3D3" w14:textId="5332AE99" w:rsidR="00527F19" w:rsidRPr="002F133D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Bahar yarıyılı genel sınavları</w:t>
            </w:r>
            <w:r w:rsidR="00D921F8"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n</w:t>
            </w:r>
            <w:r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son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A1BD509" w14:textId="0BCC8D21" w:rsidR="00527F19" w:rsidRPr="002F133D" w:rsidRDefault="000B5E64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14</w:t>
            </w:r>
            <w:r w:rsidR="00527F19"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Haziran 20</w:t>
            </w:r>
            <w:r w:rsidR="00FC7055"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2</w:t>
            </w:r>
            <w:r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4</w:t>
            </w:r>
          </w:p>
        </w:tc>
      </w:tr>
      <w:tr w:rsidR="006B0E0F" w:rsidRPr="009B3766" w14:paraId="23E040E3" w14:textId="77777777" w:rsidTr="00655BE7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1E65F032" w14:textId="77777777" w:rsidR="00527F19" w:rsidRPr="002F133D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Bütünleme sınav</w:t>
            </w:r>
            <w:r w:rsidR="00216929"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ları</w:t>
            </w:r>
            <w:r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son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7BC74F9" w14:textId="5B70755E" w:rsidR="00527F19" w:rsidRPr="002F133D" w:rsidRDefault="000B5E64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30</w:t>
            </w:r>
            <w:r w:rsidR="00527F19"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Haziran</w:t>
            </w:r>
            <w:r w:rsidR="00527F19"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20</w:t>
            </w:r>
            <w:r w:rsidR="00FC7055"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2</w:t>
            </w:r>
            <w:r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4</w:t>
            </w:r>
          </w:p>
        </w:tc>
      </w:tr>
      <w:tr w:rsidR="006B0E0F" w:rsidRPr="009B3766" w14:paraId="11020EF1" w14:textId="77777777" w:rsidTr="00655BE7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6D26026E" w14:textId="77777777" w:rsidR="00527F19" w:rsidRPr="002F133D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highlight w:val="yellow"/>
              </w:rPr>
            </w:pPr>
            <w:r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Yaz okulu derslerin başlaması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6638181D" w14:textId="0E284AC7" w:rsidR="00527F19" w:rsidRPr="002F133D" w:rsidRDefault="000B5E64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15</w:t>
            </w:r>
            <w:r w:rsidR="00806739"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Temmuz 202</w:t>
            </w:r>
            <w:r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4</w:t>
            </w:r>
            <w:r w:rsidR="007F04D5"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*</w:t>
            </w:r>
          </w:p>
        </w:tc>
      </w:tr>
      <w:tr w:rsidR="006B0E0F" w:rsidRPr="009B3766" w14:paraId="20EAB26D" w14:textId="77777777" w:rsidTr="00655BE7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1703F770" w14:textId="2E0B7628" w:rsidR="00527F19" w:rsidRPr="002F133D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highlight w:val="yellow"/>
              </w:rPr>
            </w:pPr>
            <w:r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Yaz okulu sınavları</w:t>
            </w:r>
            <w:r w:rsidR="00E0226F"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n</w:t>
            </w:r>
            <w:r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sonu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E384CE5" w14:textId="4F87A729" w:rsidR="00527F19" w:rsidRPr="002F133D" w:rsidRDefault="000B5E64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2F133D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06</w:t>
            </w:r>
            <w:r w:rsidR="00806739" w:rsidRPr="002F133D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 xml:space="preserve"> Eylül 202</w:t>
            </w:r>
            <w:r w:rsidRPr="002F133D"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  <w:t>4</w:t>
            </w:r>
          </w:p>
        </w:tc>
      </w:tr>
      <w:tr w:rsidR="00527F19" w:rsidRPr="009B3766" w14:paraId="346FFA39" w14:textId="77777777" w:rsidTr="00655BE7">
        <w:trPr>
          <w:jc w:val="center"/>
        </w:trPr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CF4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66CBD324" w14:textId="77777777" w:rsidR="00527F19" w:rsidRPr="002F133D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F133D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RESMİ TATİLLER</w:t>
            </w:r>
          </w:p>
        </w:tc>
      </w:tr>
      <w:tr w:rsidR="006B0E0F" w:rsidRPr="009B3766" w14:paraId="4A763824" w14:textId="77777777" w:rsidTr="00655BE7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6DF36FF" w14:textId="77777777" w:rsidR="00527F19" w:rsidRPr="002F133D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emokrasi ve Millî Birlik Günü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C4DA9C0" w14:textId="001D9631" w:rsidR="00527F19" w:rsidRPr="002F133D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15 Temmuz 20</w:t>
            </w:r>
            <w:r w:rsidR="00FC7055"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2</w:t>
            </w:r>
            <w:r w:rsidR="007F04D5"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4</w:t>
            </w:r>
            <w:r w:rsidR="000B1F29"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FC7055"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(</w:t>
            </w:r>
            <w:r w:rsidR="007F04D5"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Pazartesi</w:t>
            </w:r>
            <w:r w:rsidR="00FC7055"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)</w:t>
            </w:r>
          </w:p>
        </w:tc>
      </w:tr>
      <w:tr w:rsidR="006B0E0F" w:rsidRPr="009B3766" w14:paraId="1BB1D82B" w14:textId="77777777" w:rsidTr="00655BE7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075ED0C" w14:textId="77777777" w:rsidR="00527F19" w:rsidRPr="002F133D" w:rsidRDefault="00527F19" w:rsidP="00C741C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2F133D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Zafer Bayramı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713BFCD" w14:textId="1F2BEE6A" w:rsidR="00527F19" w:rsidRPr="00544056" w:rsidRDefault="00527F19" w:rsidP="00544056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54405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ğustos</w:t>
            </w:r>
            <w:r w:rsidR="00D064DC" w:rsidRPr="0054405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7F04D5" w:rsidRPr="0054405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2024</w:t>
            </w:r>
            <w:r w:rsidR="00544056" w:rsidRPr="0054405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**</w:t>
            </w:r>
            <w:r w:rsidR="007F04D5" w:rsidRPr="0054405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D064DC" w:rsidRPr="0054405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(</w:t>
            </w:r>
            <w:r w:rsidR="007F04D5" w:rsidRPr="0054405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uma</w:t>
            </w:r>
            <w:r w:rsidR="00D064DC" w:rsidRPr="00544056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)</w:t>
            </w:r>
          </w:p>
        </w:tc>
      </w:tr>
    </w:tbl>
    <w:p w14:paraId="7FC7D4A5" w14:textId="77777777" w:rsidR="00544056" w:rsidRDefault="00544056" w:rsidP="00DF77F8">
      <w:pPr>
        <w:spacing w:before="20" w:after="20" w:line="240" w:lineRule="auto"/>
        <w:rPr>
          <w:rFonts w:ascii="Times New Roman" w:hAnsi="Times New Roman" w:cs="Times New Roman"/>
          <w:sz w:val="28"/>
          <w:szCs w:val="28"/>
        </w:rPr>
      </w:pPr>
    </w:p>
    <w:p w14:paraId="15E104D1" w14:textId="27DB17EF" w:rsidR="00544056" w:rsidRDefault="00544056" w:rsidP="00544056">
      <w:pPr>
        <w:spacing w:before="20" w:after="20" w:line="240" w:lineRule="auto"/>
        <w:ind w:left="360"/>
      </w:pPr>
      <w:r>
        <w:t>*</w:t>
      </w:r>
      <w:r>
        <w:t xml:space="preserve">15 Temmuz 2024 tarihinde resmi tatilde yapılamayacak </w:t>
      </w:r>
      <w:r>
        <w:t xml:space="preserve">yaz okulu </w:t>
      </w:r>
      <w:r>
        <w:t>derslerin</w:t>
      </w:r>
      <w:r>
        <w:t>in</w:t>
      </w:r>
      <w:r>
        <w:t xml:space="preserve"> telafi eğitimi 20 Temmuz 2024 Cumartesi günü yapılacaktır</w:t>
      </w:r>
      <w:r>
        <w:t>.</w:t>
      </w:r>
    </w:p>
    <w:p w14:paraId="68F35DB9" w14:textId="3A37315D" w:rsidR="00544056" w:rsidRPr="00544056" w:rsidRDefault="00544056" w:rsidP="00544056">
      <w:pPr>
        <w:spacing w:before="20" w:after="20"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t xml:space="preserve">** </w:t>
      </w:r>
      <w:r>
        <w:t xml:space="preserve">30 Ağustos 2024 tarihinde resmi tatilde yapılamayacak </w:t>
      </w:r>
      <w:r>
        <w:t xml:space="preserve">yaz okulu </w:t>
      </w:r>
      <w:r>
        <w:t>derslerin</w:t>
      </w:r>
      <w:r>
        <w:t>in</w:t>
      </w:r>
      <w:r>
        <w:t xml:space="preserve"> telafi eğitimi 31 Ağustos 2024 Cumartesi günü yapılacaktır</w:t>
      </w:r>
      <w:r>
        <w:t>.</w:t>
      </w:r>
    </w:p>
    <w:sectPr w:rsidR="00544056" w:rsidRPr="00544056" w:rsidSect="00972988">
      <w:pgSz w:w="16838" w:h="11906" w:orient="landscape"/>
      <w:pgMar w:top="426" w:right="820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D9D312" w14:textId="77777777" w:rsidR="00972988" w:rsidRDefault="00972988" w:rsidP="007C6C2B">
      <w:pPr>
        <w:spacing w:after="0" w:line="240" w:lineRule="auto"/>
      </w:pPr>
      <w:r>
        <w:separator/>
      </w:r>
    </w:p>
  </w:endnote>
  <w:endnote w:type="continuationSeparator" w:id="0">
    <w:p w14:paraId="4FD530B6" w14:textId="77777777" w:rsidR="00972988" w:rsidRDefault="00972988" w:rsidP="007C6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5D3A9A" w14:textId="77777777" w:rsidR="00972988" w:rsidRDefault="00972988" w:rsidP="007C6C2B">
      <w:pPr>
        <w:spacing w:after="0" w:line="240" w:lineRule="auto"/>
      </w:pPr>
      <w:r>
        <w:separator/>
      </w:r>
    </w:p>
  </w:footnote>
  <w:footnote w:type="continuationSeparator" w:id="0">
    <w:p w14:paraId="751D79B6" w14:textId="77777777" w:rsidR="00972988" w:rsidRDefault="00972988" w:rsidP="007C6C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204DEC"/>
    <w:multiLevelType w:val="hybridMultilevel"/>
    <w:tmpl w:val="64268040"/>
    <w:lvl w:ilvl="0" w:tplc="59E645DC">
      <w:start w:val="3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424F6A"/>
    <w:multiLevelType w:val="hybridMultilevel"/>
    <w:tmpl w:val="D9C05BF6"/>
    <w:lvl w:ilvl="0" w:tplc="041F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7EA13C71"/>
    <w:multiLevelType w:val="hybridMultilevel"/>
    <w:tmpl w:val="091CE5FE"/>
    <w:lvl w:ilvl="0" w:tplc="037E594A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5658657">
    <w:abstractNumId w:val="1"/>
  </w:num>
  <w:num w:numId="2" w16cid:durableId="1969163135">
    <w:abstractNumId w:val="0"/>
  </w:num>
  <w:num w:numId="3" w16cid:durableId="1777371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NzM1MDCzMLMwMjBT0lEKTi0uzszPAykwMqwFAPBK+fgtAAAA"/>
  </w:docVars>
  <w:rsids>
    <w:rsidRoot w:val="00EB0A6B"/>
    <w:rsid w:val="000006E3"/>
    <w:rsid w:val="000010B5"/>
    <w:rsid w:val="000132D5"/>
    <w:rsid w:val="00013AE5"/>
    <w:rsid w:val="00017AD1"/>
    <w:rsid w:val="00026DAD"/>
    <w:rsid w:val="00030F8F"/>
    <w:rsid w:val="00031260"/>
    <w:rsid w:val="0003199C"/>
    <w:rsid w:val="0005155C"/>
    <w:rsid w:val="00060037"/>
    <w:rsid w:val="00061E86"/>
    <w:rsid w:val="00062F07"/>
    <w:rsid w:val="0006771A"/>
    <w:rsid w:val="00073673"/>
    <w:rsid w:val="000759B9"/>
    <w:rsid w:val="00076B9B"/>
    <w:rsid w:val="000774EE"/>
    <w:rsid w:val="00077F56"/>
    <w:rsid w:val="00080D4A"/>
    <w:rsid w:val="000866B5"/>
    <w:rsid w:val="000947FD"/>
    <w:rsid w:val="000A35E6"/>
    <w:rsid w:val="000B1F29"/>
    <w:rsid w:val="000B39F5"/>
    <w:rsid w:val="000B5E64"/>
    <w:rsid w:val="000C197B"/>
    <w:rsid w:val="000D1FC2"/>
    <w:rsid w:val="000D404A"/>
    <w:rsid w:val="000D5564"/>
    <w:rsid w:val="0010300E"/>
    <w:rsid w:val="00111553"/>
    <w:rsid w:val="001136AF"/>
    <w:rsid w:val="00115F51"/>
    <w:rsid w:val="00127133"/>
    <w:rsid w:val="001278DE"/>
    <w:rsid w:val="00132E47"/>
    <w:rsid w:val="00132EAA"/>
    <w:rsid w:val="001400F0"/>
    <w:rsid w:val="001450A4"/>
    <w:rsid w:val="001562BD"/>
    <w:rsid w:val="001562E5"/>
    <w:rsid w:val="00161FBD"/>
    <w:rsid w:val="00163B25"/>
    <w:rsid w:val="00174DFC"/>
    <w:rsid w:val="0018236E"/>
    <w:rsid w:val="00190F43"/>
    <w:rsid w:val="00192883"/>
    <w:rsid w:val="00193E5F"/>
    <w:rsid w:val="00195285"/>
    <w:rsid w:val="001A1E60"/>
    <w:rsid w:val="001A702A"/>
    <w:rsid w:val="001C15A5"/>
    <w:rsid w:val="001C2E5F"/>
    <w:rsid w:val="001C47E4"/>
    <w:rsid w:val="001C69E4"/>
    <w:rsid w:val="0020466A"/>
    <w:rsid w:val="0020752E"/>
    <w:rsid w:val="00216929"/>
    <w:rsid w:val="002208BD"/>
    <w:rsid w:val="00221175"/>
    <w:rsid w:val="002212EA"/>
    <w:rsid w:val="00227749"/>
    <w:rsid w:val="00230745"/>
    <w:rsid w:val="00236661"/>
    <w:rsid w:val="00241B9E"/>
    <w:rsid w:val="002724D9"/>
    <w:rsid w:val="00273E26"/>
    <w:rsid w:val="0027732A"/>
    <w:rsid w:val="00283D1F"/>
    <w:rsid w:val="00286673"/>
    <w:rsid w:val="002961EF"/>
    <w:rsid w:val="002B52F2"/>
    <w:rsid w:val="002C37C7"/>
    <w:rsid w:val="002E2A3B"/>
    <w:rsid w:val="002E7E0A"/>
    <w:rsid w:val="002F133D"/>
    <w:rsid w:val="002F3C58"/>
    <w:rsid w:val="002F542A"/>
    <w:rsid w:val="002F5448"/>
    <w:rsid w:val="002F6860"/>
    <w:rsid w:val="00300275"/>
    <w:rsid w:val="00305A56"/>
    <w:rsid w:val="00313976"/>
    <w:rsid w:val="00321CA1"/>
    <w:rsid w:val="00332069"/>
    <w:rsid w:val="00336C39"/>
    <w:rsid w:val="0035000C"/>
    <w:rsid w:val="00353F1F"/>
    <w:rsid w:val="003627C4"/>
    <w:rsid w:val="00385BAB"/>
    <w:rsid w:val="0038639A"/>
    <w:rsid w:val="003933B9"/>
    <w:rsid w:val="003A10A9"/>
    <w:rsid w:val="003A6A1C"/>
    <w:rsid w:val="003B58EC"/>
    <w:rsid w:val="003C0DBB"/>
    <w:rsid w:val="003C253D"/>
    <w:rsid w:val="003D78CB"/>
    <w:rsid w:val="003F4902"/>
    <w:rsid w:val="00404C00"/>
    <w:rsid w:val="00410BF5"/>
    <w:rsid w:val="00425325"/>
    <w:rsid w:val="0043220E"/>
    <w:rsid w:val="0043274F"/>
    <w:rsid w:val="0043275A"/>
    <w:rsid w:val="00440305"/>
    <w:rsid w:val="00451632"/>
    <w:rsid w:val="00473136"/>
    <w:rsid w:val="00490831"/>
    <w:rsid w:val="00491548"/>
    <w:rsid w:val="0049206D"/>
    <w:rsid w:val="004A136C"/>
    <w:rsid w:val="004A3DA9"/>
    <w:rsid w:val="004A5573"/>
    <w:rsid w:val="004C3634"/>
    <w:rsid w:val="004C7D42"/>
    <w:rsid w:val="004D090E"/>
    <w:rsid w:val="004E0680"/>
    <w:rsid w:val="004E3B57"/>
    <w:rsid w:val="004E4153"/>
    <w:rsid w:val="004E683B"/>
    <w:rsid w:val="004E6BE8"/>
    <w:rsid w:val="004F50A4"/>
    <w:rsid w:val="00510743"/>
    <w:rsid w:val="005117D8"/>
    <w:rsid w:val="00521746"/>
    <w:rsid w:val="0052391C"/>
    <w:rsid w:val="00525F43"/>
    <w:rsid w:val="00527F19"/>
    <w:rsid w:val="00532530"/>
    <w:rsid w:val="00532A0C"/>
    <w:rsid w:val="005339A6"/>
    <w:rsid w:val="00544056"/>
    <w:rsid w:val="00546C53"/>
    <w:rsid w:val="00557750"/>
    <w:rsid w:val="005678CF"/>
    <w:rsid w:val="00570218"/>
    <w:rsid w:val="00570622"/>
    <w:rsid w:val="00573B65"/>
    <w:rsid w:val="005816D9"/>
    <w:rsid w:val="00583F6B"/>
    <w:rsid w:val="0058780A"/>
    <w:rsid w:val="005A1335"/>
    <w:rsid w:val="005A326F"/>
    <w:rsid w:val="005B22D7"/>
    <w:rsid w:val="005C155E"/>
    <w:rsid w:val="005C1A49"/>
    <w:rsid w:val="005C4FF5"/>
    <w:rsid w:val="005D30CF"/>
    <w:rsid w:val="005E2D44"/>
    <w:rsid w:val="005E6E27"/>
    <w:rsid w:val="005F2040"/>
    <w:rsid w:val="005F49CB"/>
    <w:rsid w:val="005F4FD2"/>
    <w:rsid w:val="00605655"/>
    <w:rsid w:val="00615455"/>
    <w:rsid w:val="00630AED"/>
    <w:rsid w:val="006334F4"/>
    <w:rsid w:val="00633E5D"/>
    <w:rsid w:val="006378A1"/>
    <w:rsid w:val="00641353"/>
    <w:rsid w:val="00646CCA"/>
    <w:rsid w:val="00650BF9"/>
    <w:rsid w:val="00650D6F"/>
    <w:rsid w:val="00652A0F"/>
    <w:rsid w:val="00655BE7"/>
    <w:rsid w:val="006566EA"/>
    <w:rsid w:val="006608AA"/>
    <w:rsid w:val="00660934"/>
    <w:rsid w:val="006671AD"/>
    <w:rsid w:val="006862DD"/>
    <w:rsid w:val="00690168"/>
    <w:rsid w:val="0069206A"/>
    <w:rsid w:val="00692ACD"/>
    <w:rsid w:val="006960A6"/>
    <w:rsid w:val="006A4FBF"/>
    <w:rsid w:val="006B0E0F"/>
    <w:rsid w:val="006B1470"/>
    <w:rsid w:val="006B319C"/>
    <w:rsid w:val="006B43F9"/>
    <w:rsid w:val="006B6173"/>
    <w:rsid w:val="006B7716"/>
    <w:rsid w:val="006B7EE5"/>
    <w:rsid w:val="006C15B5"/>
    <w:rsid w:val="006C2049"/>
    <w:rsid w:val="006C40AB"/>
    <w:rsid w:val="006C6472"/>
    <w:rsid w:val="006D42E0"/>
    <w:rsid w:val="006D46CD"/>
    <w:rsid w:val="006D78FE"/>
    <w:rsid w:val="006E11AD"/>
    <w:rsid w:val="006E46F1"/>
    <w:rsid w:val="006F3DF2"/>
    <w:rsid w:val="0070159D"/>
    <w:rsid w:val="007024C0"/>
    <w:rsid w:val="0070379F"/>
    <w:rsid w:val="007179D7"/>
    <w:rsid w:val="007202C7"/>
    <w:rsid w:val="007362DB"/>
    <w:rsid w:val="00740CB8"/>
    <w:rsid w:val="007419CA"/>
    <w:rsid w:val="00756903"/>
    <w:rsid w:val="007703F5"/>
    <w:rsid w:val="00770B7A"/>
    <w:rsid w:val="00774B9A"/>
    <w:rsid w:val="00793798"/>
    <w:rsid w:val="0079457F"/>
    <w:rsid w:val="00794F22"/>
    <w:rsid w:val="007A0893"/>
    <w:rsid w:val="007A25E1"/>
    <w:rsid w:val="007A3EA3"/>
    <w:rsid w:val="007B3E2D"/>
    <w:rsid w:val="007B531C"/>
    <w:rsid w:val="007C6C2B"/>
    <w:rsid w:val="007D0B7B"/>
    <w:rsid w:val="007E0138"/>
    <w:rsid w:val="007E22BF"/>
    <w:rsid w:val="007E55E4"/>
    <w:rsid w:val="007F04D5"/>
    <w:rsid w:val="007F1DE6"/>
    <w:rsid w:val="007F2BCA"/>
    <w:rsid w:val="00806739"/>
    <w:rsid w:val="00816F7B"/>
    <w:rsid w:val="00826CF4"/>
    <w:rsid w:val="00826F85"/>
    <w:rsid w:val="008370EA"/>
    <w:rsid w:val="00837A81"/>
    <w:rsid w:val="00857120"/>
    <w:rsid w:val="00872F9E"/>
    <w:rsid w:val="00884094"/>
    <w:rsid w:val="00892B81"/>
    <w:rsid w:val="008930E5"/>
    <w:rsid w:val="008E07D9"/>
    <w:rsid w:val="008E0C2F"/>
    <w:rsid w:val="008F10C5"/>
    <w:rsid w:val="008F60AD"/>
    <w:rsid w:val="00905474"/>
    <w:rsid w:val="00913792"/>
    <w:rsid w:val="00924705"/>
    <w:rsid w:val="009336DA"/>
    <w:rsid w:val="009351E4"/>
    <w:rsid w:val="00936787"/>
    <w:rsid w:val="00941FBA"/>
    <w:rsid w:val="009434CC"/>
    <w:rsid w:val="009439C3"/>
    <w:rsid w:val="0095639A"/>
    <w:rsid w:val="00972988"/>
    <w:rsid w:val="009838EE"/>
    <w:rsid w:val="009A35A0"/>
    <w:rsid w:val="009B1C7E"/>
    <w:rsid w:val="009B201B"/>
    <w:rsid w:val="009B2FEA"/>
    <w:rsid w:val="009B3766"/>
    <w:rsid w:val="009B6D26"/>
    <w:rsid w:val="009B7DC9"/>
    <w:rsid w:val="009D1BF7"/>
    <w:rsid w:val="009D1C5C"/>
    <w:rsid w:val="009D3BC4"/>
    <w:rsid w:val="009D4B7E"/>
    <w:rsid w:val="009D6ABE"/>
    <w:rsid w:val="009F2D6A"/>
    <w:rsid w:val="009F4DB3"/>
    <w:rsid w:val="009F792A"/>
    <w:rsid w:val="009F7ED8"/>
    <w:rsid w:val="00A00645"/>
    <w:rsid w:val="00A05823"/>
    <w:rsid w:val="00A112AF"/>
    <w:rsid w:val="00A2273F"/>
    <w:rsid w:val="00A323B9"/>
    <w:rsid w:val="00A43955"/>
    <w:rsid w:val="00A51712"/>
    <w:rsid w:val="00A5786D"/>
    <w:rsid w:val="00A62BE1"/>
    <w:rsid w:val="00A6330E"/>
    <w:rsid w:val="00A6763F"/>
    <w:rsid w:val="00A67EC4"/>
    <w:rsid w:val="00A72CEC"/>
    <w:rsid w:val="00A81978"/>
    <w:rsid w:val="00A83EC7"/>
    <w:rsid w:val="00A84891"/>
    <w:rsid w:val="00A94185"/>
    <w:rsid w:val="00A95DF4"/>
    <w:rsid w:val="00A97808"/>
    <w:rsid w:val="00AA7345"/>
    <w:rsid w:val="00AC3910"/>
    <w:rsid w:val="00AC6F65"/>
    <w:rsid w:val="00AD04FC"/>
    <w:rsid w:val="00AE020C"/>
    <w:rsid w:val="00AE1D1C"/>
    <w:rsid w:val="00AF3D0F"/>
    <w:rsid w:val="00B017A2"/>
    <w:rsid w:val="00B036A8"/>
    <w:rsid w:val="00B14210"/>
    <w:rsid w:val="00B3152A"/>
    <w:rsid w:val="00B57129"/>
    <w:rsid w:val="00B66E17"/>
    <w:rsid w:val="00B70D50"/>
    <w:rsid w:val="00B87BC9"/>
    <w:rsid w:val="00B952EC"/>
    <w:rsid w:val="00B95603"/>
    <w:rsid w:val="00BA06BD"/>
    <w:rsid w:val="00BA2E37"/>
    <w:rsid w:val="00BC073B"/>
    <w:rsid w:val="00BC3D19"/>
    <w:rsid w:val="00BC781C"/>
    <w:rsid w:val="00BD7FEC"/>
    <w:rsid w:val="00BE1C94"/>
    <w:rsid w:val="00BE738A"/>
    <w:rsid w:val="00BF1BAC"/>
    <w:rsid w:val="00C021AF"/>
    <w:rsid w:val="00C03FC1"/>
    <w:rsid w:val="00C147CF"/>
    <w:rsid w:val="00C20C53"/>
    <w:rsid w:val="00C358CC"/>
    <w:rsid w:val="00C37E08"/>
    <w:rsid w:val="00C43E42"/>
    <w:rsid w:val="00C57E78"/>
    <w:rsid w:val="00C6045B"/>
    <w:rsid w:val="00C616F9"/>
    <w:rsid w:val="00C633EA"/>
    <w:rsid w:val="00C741C4"/>
    <w:rsid w:val="00C77014"/>
    <w:rsid w:val="00C84590"/>
    <w:rsid w:val="00CA2A26"/>
    <w:rsid w:val="00CA4903"/>
    <w:rsid w:val="00CB2388"/>
    <w:rsid w:val="00CB4C56"/>
    <w:rsid w:val="00CC71DA"/>
    <w:rsid w:val="00CD7C6F"/>
    <w:rsid w:val="00CE652E"/>
    <w:rsid w:val="00CF5F49"/>
    <w:rsid w:val="00CF71E4"/>
    <w:rsid w:val="00CF7EB5"/>
    <w:rsid w:val="00D018DC"/>
    <w:rsid w:val="00D02F61"/>
    <w:rsid w:val="00D03185"/>
    <w:rsid w:val="00D0371D"/>
    <w:rsid w:val="00D05AAA"/>
    <w:rsid w:val="00D064DC"/>
    <w:rsid w:val="00D27F3D"/>
    <w:rsid w:val="00D42CE3"/>
    <w:rsid w:val="00D43DAC"/>
    <w:rsid w:val="00D51C0A"/>
    <w:rsid w:val="00D52BC3"/>
    <w:rsid w:val="00D54365"/>
    <w:rsid w:val="00D632BA"/>
    <w:rsid w:val="00D664AC"/>
    <w:rsid w:val="00D7001B"/>
    <w:rsid w:val="00D87D40"/>
    <w:rsid w:val="00D921F8"/>
    <w:rsid w:val="00DB577A"/>
    <w:rsid w:val="00DC482F"/>
    <w:rsid w:val="00DC4EB3"/>
    <w:rsid w:val="00DD2562"/>
    <w:rsid w:val="00DE23EB"/>
    <w:rsid w:val="00DF2396"/>
    <w:rsid w:val="00DF77F8"/>
    <w:rsid w:val="00E00153"/>
    <w:rsid w:val="00E01EA7"/>
    <w:rsid w:val="00E0226F"/>
    <w:rsid w:val="00E17D8F"/>
    <w:rsid w:val="00E2314F"/>
    <w:rsid w:val="00E25B3E"/>
    <w:rsid w:val="00E30422"/>
    <w:rsid w:val="00E4520F"/>
    <w:rsid w:val="00E45849"/>
    <w:rsid w:val="00E46294"/>
    <w:rsid w:val="00E46E1E"/>
    <w:rsid w:val="00E525FF"/>
    <w:rsid w:val="00E65653"/>
    <w:rsid w:val="00E65B53"/>
    <w:rsid w:val="00E66B6F"/>
    <w:rsid w:val="00E74F6B"/>
    <w:rsid w:val="00E835FB"/>
    <w:rsid w:val="00E8532F"/>
    <w:rsid w:val="00E862BA"/>
    <w:rsid w:val="00E9088F"/>
    <w:rsid w:val="00E91E3B"/>
    <w:rsid w:val="00E93508"/>
    <w:rsid w:val="00EB0A6B"/>
    <w:rsid w:val="00EB1727"/>
    <w:rsid w:val="00ED1CD2"/>
    <w:rsid w:val="00ED39B4"/>
    <w:rsid w:val="00EE2E91"/>
    <w:rsid w:val="00EF02BB"/>
    <w:rsid w:val="00EF2D71"/>
    <w:rsid w:val="00F0005C"/>
    <w:rsid w:val="00F21CC1"/>
    <w:rsid w:val="00F2406A"/>
    <w:rsid w:val="00F24FC5"/>
    <w:rsid w:val="00F31C93"/>
    <w:rsid w:val="00F40140"/>
    <w:rsid w:val="00F40BAD"/>
    <w:rsid w:val="00F4771A"/>
    <w:rsid w:val="00F52A73"/>
    <w:rsid w:val="00F54A07"/>
    <w:rsid w:val="00F6572B"/>
    <w:rsid w:val="00F74C6E"/>
    <w:rsid w:val="00F75B13"/>
    <w:rsid w:val="00F81CE8"/>
    <w:rsid w:val="00FA7BC3"/>
    <w:rsid w:val="00FB2112"/>
    <w:rsid w:val="00FB4612"/>
    <w:rsid w:val="00FC6429"/>
    <w:rsid w:val="00FC7055"/>
    <w:rsid w:val="00FD071C"/>
    <w:rsid w:val="00FF4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203C78B"/>
  <w15:docId w15:val="{A35FA1A8-0CBB-4F1C-83A4-570873FB9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BA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D1B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C6C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C6C2B"/>
  </w:style>
  <w:style w:type="paragraph" w:styleId="AltBilgi">
    <w:name w:val="footer"/>
    <w:basedOn w:val="Normal"/>
    <w:link w:val="AltBilgiChar"/>
    <w:uiPriority w:val="99"/>
    <w:unhideWhenUsed/>
    <w:rsid w:val="007C6C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C6C2B"/>
  </w:style>
  <w:style w:type="paragraph" w:styleId="ListeParagraf">
    <w:name w:val="List Paragraph"/>
    <w:basedOn w:val="Normal"/>
    <w:uiPriority w:val="34"/>
    <w:qFormat/>
    <w:rsid w:val="005C4FF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E304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3042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4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2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EAC8D8-4598-4EE9-B304-7E4F5F88A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3</TotalTime>
  <Pages>3</Pages>
  <Words>560</Words>
  <Characters>3194</Characters>
  <Application>Microsoft Office Word</Application>
  <DocSecurity>0</DocSecurity>
  <Lines>26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</dc:creator>
  <cp:keywords/>
  <dc:description/>
  <cp:lastModifiedBy>İsmail TOZLU</cp:lastModifiedBy>
  <cp:revision>406</cp:revision>
  <cp:lastPrinted>2019-05-09T11:59:00Z</cp:lastPrinted>
  <dcterms:created xsi:type="dcterms:W3CDTF">2020-04-14T18:56:00Z</dcterms:created>
  <dcterms:modified xsi:type="dcterms:W3CDTF">2024-04-13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f457d50b874ec3aa0f1ee1dab58ebeec165ec652615e8604257c2993ffb5cc</vt:lpwstr>
  </property>
</Properties>
</file>